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8DF4AC" w14:textId="77777777" w:rsidR="007F7CC2" w:rsidRPr="007F7CC2" w:rsidRDefault="007F7CC2" w:rsidP="007F7CC2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bookmarkStart w:id="0" w:name="_Hlk135647033"/>
      <w:r w:rsidRPr="007F7CC2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 Załącznik nr </w:t>
      </w:r>
      <w:r w:rsidR="00A67D3C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1</w:t>
      </w:r>
      <w:r w:rsidRPr="007F7CC2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 do Regulaminu </w:t>
      </w:r>
      <w:bookmarkStart w:id="1" w:name="_Hlk135644774"/>
      <w:r w:rsidRPr="007F7CC2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zarządzania środkami finansowymi </w:t>
      </w:r>
    </w:p>
    <w:p w14:paraId="67F0449F" w14:textId="77777777" w:rsidR="007F7CC2" w:rsidRPr="007F7CC2" w:rsidRDefault="007F7CC2" w:rsidP="007F7CC2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7F7CC2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Samorządu Doktorantów Instytutu Oceanologii Polskiej Akademii Nauk</w:t>
      </w:r>
      <w:bookmarkEnd w:id="1"/>
    </w:p>
    <w:bookmarkEnd w:id="0"/>
    <w:p w14:paraId="07857550" w14:textId="77777777" w:rsidR="007F7CC2" w:rsidRPr="007F7CC2" w:rsidRDefault="007F7CC2" w:rsidP="007F7CC2">
      <w:pPr>
        <w:spacing w:after="240" w:line="240" w:lineRule="auto"/>
        <w:jc w:val="right"/>
        <w:rPr>
          <w:rFonts w:ascii="Arial" w:eastAsia="Times New Roman" w:hAnsi="Arial" w:cs="Arial"/>
          <w:i/>
          <w:iCs/>
          <w:color w:val="000000"/>
          <w:lang w:eastAsia="pl-PL"/>
        </w:rPr>
      </w:pPr>
    </w:p>
    <w:p w14:paraId="25F2209B" w14:textId="77777777" w:rsidR="004829CA" w:rsidRPr="00E2487B" w:rsidRDefault="004829CA" w:rsidP="004829CA">
      <w:pPr>
        <w:spacing w:line="240" w:lineRule="auto"/>
        <w:jc w:val="right"/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</w:pPr>
      <w:r w:rsidRPr="00E2487B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…………………,  ……………….</w:t>
      </w:r>
    </w:p>
    <w:p w14:paraId="54D9AA08" w14:textId="77777777" w:rsidR="004829CA" w:rsidRPr="00D030D3" w:rsidRDefault="004829CA" w:rsidP="004829CA">
      <w:pPr>
        <w:spacing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Miejscowość],</w:t>
      </w:r>
      <w:r w:rsidRPr="00E2487B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 xml:space="preserve">               </w:t>
      </w: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data]</w:t>
      </w:r>
    </w:p>
    <w:p w14:paraId="3D5CD8F0" w14:textId="77777777" w:rsidR="004829CA" w:rsidRPr="004829CA" w:rsidRDefault="004829CA" w:rsidP="0034382D">
      <w:pPr>
        <w:spacing w:after="24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</w:p>
    <w:p w14:paraId="2DFB3579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14:paraId="193F24F9" w14:textId="77777777" w:rsidR="0034382D" w:rsidRDefault="004829CA" w:rsidP="004829C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WNIOSEK O </w:t>
      </w:r>
      <w:r w:rsidR="0034382D">
        <w:rPr>
          <w:rFonts w:ascii="Arial" w:eastAsia="Times New Roman" w:hAnsi="Arial" w:cs="Arial"/>
          <w:b/>
          <w:bCs/>
          <w:color w:val="000000"/>
          <w:lang w:eastAsia="pl-PL"/>
        </w:rPr>
        <w:t xml:space="preserve">FINANSOWANIE UDZIAŁU W ZJEŹDZIE </w:t>
      </w:r>
    </w:p>
    <w:p w14:paraId="267A18E9" w14:textId="77777777" w:rsidR="004829CA" w:rsidRPr="004829CA" w:rsidRDefault="0034382D" w:rsidP="004829CA">
      <w:pPr>
        <w:spacing w:before="240" w:after="24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000000"/>
          <w:lang w:eastAsia="pl-PL"/>
        </w:rPr>
        <w:t>………………………………………………..</w:t>
      </w:r>
    </w:p>
    <w:p w14:paraId="351A5BD1" w14:textId="77777777" w:rsidR="004829CA" w:rsidRPr="004829CA" w:rsidRDefault="004829CA" w:rsidP="004829CA">
      <w:pPr>
        <w:spacing w:before="240" w:after="240" w:line="240" w:lineRule="auto"/>
        <w:jc w:val="center"/>
        <w:rPr>
          <w:rFonts w:ascii="Arial" w:eastAsia="Times New Roman" w:hAnsi="Arial" w:cs="Arial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>(WNIOSEK NALEŻY UZUPEŁNIĆ CZYTELNIE – DRUKOWANYMI LITERAMI)</w:t>
      </w:r>
    </w:p>
    <w:p w14:paraId="4F412B1B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 </w:t>
      </w:r>
    </w:p>
    <w:p w14:paraId="121F7DE8" w14:textId="77777777" w:rsidR="0034382D" w:rsidRDefault="0034382D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Komisja Budżetowa</w:t>
      </w:r>
    </w:p>
    <w:p w14:paraId="5D2DF19D" w14:textId="77777777"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>Samorząd</w:t>
      </w:r>
      <w:r w:rsidR="0034382D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Doktorancki</w:t>
      </w:r>
      <w:r w:rsidR="0034382D">
        <w:rPr>
          <w:rFonts w:ascii="Arial" w:eastAsia="Times New Roman" w:hAnsi="Arial" w:cs="Arial"/>
          <w:b/>
          <w:sz w:val="24"/>
          <w:szCs w:val="24"/>
          <w:lang w:eastAsia="pl-PL"/>
        </w:rPr>
        <w:t>ego</w:t>
      </w:r>
    </w:p>
    <w:p w14:paraId="469B070D" w14:textId="77777777"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>Instytutu Oceanologii Polskiej Akademii Nauk</w:t>
      </w:r>
    </w:p>
    <w:p w14:paraId="446A5098" w14:textId="77777777"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</w:p>
    <w:p w14:paraId="3DA2AD03" w14:textId="77777777" w:rsidR="004829CA" w:rsidRPr="004829CA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80"/>
        <w:gridCol w:w="7082"/>
      </w:tblGrid>
      <w:tr w:rsidR="0034382D" w14:paraId="15F27DF2" w14:textId="77777777" w:rsidTr="0034382D">
        <w:tc>
          <w:tcPr>
            <w:tcW w:w="1980" w:type="dxa"/>
          </w:tcPr>
          <w:p w14:paraId="24D4251B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IMIĘ I NAZWISKO</w:t>
            </w:r>
          </w:p>
        </w:tc>
        <w:tc>
          <w:tcPr>
            <w:tcW w:w="7082" w:type="dxa"/>
          </w:tcPr>
          <w:p w14:paraId="79A04E8D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14:paraId="3789CE27" w14:textId="77777777" w:rsidTr="0034382D">
        <w:tc>
          <w:tcPr>
            <w:tcW w:w="1980" w:type="dxa"/>
          </w:tcPr>
          <w:p w14:paraId="12D6772C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WYJAZD DO (MIEJSCE)</w:t>
            </w:r>
          </w:p>
        </w:tc>
        <w:tc>
          <w:tcPr>
            <w:tcW w:w="7082" w:type="dxa"/>
          </w:tcPr>
          <w:p w14:paraId="48A686AF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14:paraId="1E041525" w14:textId="77777777" w:rsidTr="0034382D">
        <w:tc>
          <w:tcPr>
            <w:tcW w:w="1980" w:type="dxa"/>
          </w:tcPr>
          <w:p w14:paraId="3CB67B32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DATA WYJAZDU</w:t>
            </w:r>
          </w:p>
        </w:tc>
        <w:tc>
          <w:tcPr>
            <w:tcW w:w="7082" w:type="dxa"/>
          </w:tcPr>
          <w:p w14:paraId="3FA0FC83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14:paraId="3546A5DB" w14:textId="77777777" w:rsidTr="0034382D">
        <w:tc>
          <w:tcPr>
            <w:tcW w:w="1980" w:type="dxa"/>
          </w:tcPr>
          <w:p w14:paraId="1DABE0F8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CEL WYJAZDU</w:t>
            </w:r>
          </w:p>
        </w:tc>
        <w:tc>
          <w:tcPr>
            <w:tcW w:w="7082" w:type="dxa"/>
          </w:tcPr>
          <w:p w14:paraId="65E24A3B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14:paraId="603C7E54" w14:textId="77777777" w:rsidTr="0034382D">
        <w:tc>
          <w:tcPr>
            <w:tcW w:w="1980" w:type="dxa"/>
          </w:tcPr>
          <w:p w14:paraId="72559607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ŚRODEK LOKOMOCJI</w:t>
            </w:r>
          </w:p>
        </w:tc>
        <w:tc>
          <w:tcPr>
            <w:tcW w:w="7082" w:type="dxa"/>
          </w:tcPr>
          <w:p w14:paraId="586971B8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14:paraId="4224C097" w14:textId="77777777" w:rsidTr="0034382D">
        <w:tc>
          <w:tcPr>
            <w:tcW w:w="1980" w:type="dxa"/>
          </w:tcPr>
          <w:p w14:paraId="0BC7383B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KOSZT UCZESTNICTWA</w:t>
            </w:r>
          </w:p>
        </w:tc>
        <w:tc>
          <w:tcPr>
            <w:tcW w:w="7082" w:type="dxa"/>
          </w:tcPr>
          <w:p w14:paraId="74C4EF7F" w14:textId="77777777"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</w:tbl>
    <w:p w14:paraId="16FD3899" w14:textId="77777777" w:rsidR="004829CA" w:rsidRPr="0034382D" w:rsidRDefault="004829CA" w:rsidP="004829CA">
      <w:pPr>
        <w:spacing w:before="240" w:after="240" w:line="240" w:lineRule="auto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34382D">
        <w:rPr>
          <w:rFonts w:ascii="Arial" w:eastAsia="Times New Roman" w:hAnsi="Arial" w:cs="Arial"/>
          <w:b/>
          <w:bCs/>
          <w:color w:val="000000"/>
          <w:sz w:val="16"/>
          <w:szCs w:val="16"/>
          <w:lang w:eastAsia="pl-PL"/>
        </w:rPr>
        <w:t> </w:t>
      </w:r>
      <w:r w:rsidR="0034382D" w:rsidRPr="0034382D">
        <w:rPr>
          <w:rFonts w:ascii="Arial" w:eastAsia="Times New Roman" w:hAnsi="Arial" w:cs="Arial"/>
          <w:b/>
          <w:bCs/>
          <w:color w:val="000000"/>
          <w:sz w:val="16"/>
          <w:szCs w:val="16"/>
          <w:lang w:eastAsia="pl-PL"/>
        </w:rPr>
        <w:t>OPINIA PRZEWODNICZĄCE</w:t>
      </w:r>
      <w:r w:rsidR="0034382D">
        <w:rPr>
          <w:rFonts w:ascii="Arial" w:eastAsia="Times New Roman" w:hAnsi="Arial" w:cs="Arial"/>
          <w:b/>
          <w:bCs/>
          <w:color w:val="000000"/>
          <w:sz w:val="16"/>
          <w:szCs w:val="16"/>
          <w:lang w:eastAsia="pl-PL"/>
        </w:rPr>
        <w:t>J/-</w:t>
      </w:r>
      <w:r w:rsidR="0034382D" w:rsidRPr="0034382D">
        <w:rPr>
          <w:rFonts w:ascii="Arial" w:eastAsia="Times New Roman" w:hAnsi="Arial" w:cs="Arial"/>
          <w:b/>
          <w:bCs/>
          <w:color w:val="000000"/>
          <w:sz w:val="16"/>
          <w:szCs w:val="16"/>
          <w:lang w:eastAsia="pl-PL"/>
        </w:rPr>
        <w:t xml:space="preserve">GO SAMORZĄDU DOKTORANTÓW IO PAN </w:t>
      </w:r>
    </w:p>
    <w:p w14:paraId="0B7113F6" w14:textId="77777777" w:rsidR="004829CA" w:rsidRPr="004829CA" w:rsidRDefault="0034382D" w:rsidP="0034382D">
      <w:pPr>
        <w:spacing w:before="240" w:after="240" w:line="276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>
        <w:rPr>
          <w:rFonts w:ascii="Arial" w:eastAsia="Times New Roman" w:hAnsi="Arial" w:cs="Arial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C1777B2" w14:textId="77777777"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.…………………………………..…</w:t>
      </w:r>
    </w:p>
    <w:p w14:paraId="7B57AB65" w14:textId="77777777" w:rsidR="0034382D" w:rsidRPr="0034382D" w:rsidRDefault="004829CA" w:rsidP="0034382D">
      <w:pPr>
        <w:spacing w:before="240" w:after="240" w:line="240" w:lineRule="auto"/>
        <w:ind w:firstLine="5820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podpis wnioskodawcy</w:t>
      </w:r>
    </w:p>
    <w:p w14:paraId="6D5749AF" w14:textId="77777777" w:rsidR="0034382D" w:rsidRPr="0034382D" w:rsidRDefault="0034382D" w:rsidP="0034382D">
      <w:pPr>
        <w:tabs>
          <w:tab w:val="center" w:pos="4536"/>
        </w:tabs>
        <w:rPr>
          <w:rFonts w:ascii="Arial" w:eastAsia="Times New Roman" w:hAnsi="Arial" w:cs="Arial"/>
          <w:lang w:eastAsia="pl-PL"/>
        </w:rPr>
        <w:sectPr w:rsidR="0034382D" w:rsidRPr="0034382D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8B2B27D" w14:textId="77777777" w:rsidR="00FB5B96" w:rsidRPr="00FB5B96" w:rsidRDefault="00FB5B96" w:rsidP="00FB5B96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lang w:eastAsia="pl-PL"/>
        </w:rPr>
      </w:pPr>
      <w:bookmarkStart w:id="2" w:name="_Hlk135647176"/>
      <w:r w:rsidRPr="00FB5B96">
        <w:rPr>
          <w:rFonts w:ascii="Arial" w:eastAsia="Times New Roman" w:hAnsi="Arial" w:cs="Arial"/>
          <w:sz w:val="20"/>
          <w:szCs w:val="20"/>
          <w:lang w:eastAsia="pl-PL"/>
        </w:rPr>
        <w:lastRenderedPageBreak/>
        <w:br/>
      </w:r>
      <w:r w:rsidRPr="00FB5B96">
        <w:rPr>
          <w:rFonts w:ascii="Arial" w:eastAsia="Times New Roman" w:hAnsi="Arial" w:cs="Arial"/>
          <w:bCs/>
          <w:color w:val="000000"/>
          <w:lang w:eastAsia="pl-PL"/>
        </w:rPr>
        <w:t>Oświadczam, że zapoznałem się z poniższą klauzulą:</w:t>
      </w:r>
    </w:p>
    <w:p w14:paraId="0A763F41" w14:textId="77777777" w:rsidR="00FB5B96" w:rsidRPr="00FB5B96" w:rsidRDefault="00FB5B96" w:rsidP="00FB5B96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FB5B96">
        <w:rPr>
          <w:rFonts w:ascii="Arial" w:eastAsia="Times New Roman" w:hAnsi="Arial" w:cs="Arial"/>
          <w:b/>
          <w:bCs/>
          <w:color w:val="000000"/>
          <w:lang w:eastAsia="pl-PL"/>
        </w:rPr>
        <w:t>Klauzula RODO</w:t>
      </w:r>
    </w:p>
    <w:p w14:paraId="75654BEB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Zgodnie z art. 13 i 14 Rozporządzenia Parlamentu Europejskiego i Rady (UE) 2016/679 z dnia 27 kwietnia 2016 r. (ogólne rozporządzenie o ochronie danych, dalej: RODO) informujemy, że:</w:t>
      </w:r>
    </w:p>
    <w:p w14:paraId="4A1E7620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1) Instytut Oceanologii Polskiej Akademii Nauk jest administratorem danych osobowych osoby, której dane są przetwarzane w związku z ubieganiem się przez doktoranta o świadczenia ze środków Samorządu Doktorantów IO PAN</w:t>
      </w:r>
    </w:p>
    <w:p w14:paraId="0DA677EE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2) dane kontaktowe administratora: ul. Powstańców Warszawy 55, 81-712 Sopot, (+48 58) 73 11 600, fax: (+48 58) 551 21 30; e-mail: office@iopan.gda.pl,</w:t>
      </w:r>
    </w:p>
    <w:p w14:paraId="465391D2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3) w sprawach związanych z przetwarzaniem danych należy kontaktować się z Inspektorem Ochrony Danych: tel. 58 73 11 942, e-mail: iodo@iopan.pl,</w:t>
      </w:r>
    </w:p>
    <w:p w14:paraId="0F0DED26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4) Pani/ Pana dane osobowe będą przetwarzane w celu rozpatrzenia i realizacji wniosku o przyznanie świadczenia z ww. środków oraz w celach rozliczeniowych i archiwalnych, a także w celu dochodzenia roszczeń lub obrony przed roszczeniami,</w:t>
      </w:r>
    </w:p>
    <w:p w14:paraId="244F85B3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5) Pani/ Pana dane osobowe będą przetwarzane na podstawie art. 6 ust. 1 lit. c oraz art. 6 ust. 1 lit. f RODO (niezbędność wypełnienia obowiązku prawnego ciążącego na IO PAN oraz prawnie uzasadniony interes administratora),</w:t>
      </w:r>
    </w:p>
    <w:p w14:paraId="19C8F507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6) Pani/ Pana dane osobowe będą przetwarzane przez okres 5 lat w odniesieniu do dokumentacji, na podstawie której przyznano świadczenia ze środków Samorządu Doktorantów  IO PAN,</w:t>
      </w:r>
    </w:p>
    <w:p w14:paraId="4D6CCE95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7) odbiorcami danych mogą być podmioty upoważnione na mocy przepisów prawa oraz podmioty, z którymi IO PAN zawrze stosowne umowy w zakresie realizacji usług zewnętrznych,</w:t>
      </w:r>
    </w:p>
    <w:p w14:paraId="623DF714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8) posiada Pani/ Pan prawo dostępu do swoich danych osobowych oraz otrzymania ich kopii, ich sprostowania, ich usunięcia (w sytuacji, gdy przetwarzanie danych nie następuje w celu wywiązania się z obowiązku wynikającego z przepisów prawa) lub ograniczenia ich przetwarzania,</w:t>
      </w:r>
    </w:p>
    <w:p w14:paraId="7E3CA902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9) posiada Pani/ Pan prawo wniesienia skargi do organu nadzorczego skargi tj. Prezesa Urzędu Ochrony Danych Osobowych,</w:t>
      </w:r>
    </w:p>
    <w:p w14:paraId="782C9D65" w14:textId="77777777"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10) podanie przez Panią/ Pana danych osobowych jest dobrowolne, jednak ich niepodanie będzie skutkowało brakiem możliwości ubiegania się o przyznanie świadczenia ze środków Samorządu Doktorantów IO PAN,</w:t>
      </w:r>
    </w:p>
    <w:p w14:paraId="629F2CA4" w14:textId="77777777" w:rsid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11) w odniesieniu do przetwarzanych danych decyzje nie będą podejmowane w sposób zautomatyzowany, ani też dane nie będą przekazywane poza obszar UE/EOG</w:t>
      </w:r>
    </w:p>
    <w:p w14:paraId="5765FC86" w14:textId="77777777" w:rsidR="0018731B" w:rsidRPr="00FB5B96" w:rsidRDefault="0018731B" w:rsidP="00FB5B96">
      <w:pPr>
        <w:spacing w:before="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p w14:paraId="0F8080A6" w14:textId="77777777" w:rsidR="00FB5B96" w:rsidRPr="00FB5B96" w:rsidRDefault="00FB5B96" w:rsidP="00FB5B96">
      <w:pPr>
        <w:spacing w:before="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bookmarkStart w:id="3" w:name="_Hlk135647197"/>
      <w:bookmarkEnd w:id="2"/>
      <w:r w:rsidRPr="00FB5B96">
        <w:rPr>
          <w:rFonts w:ascii="Arial" w:eastAsia="Times New Roman" w:hAnsi="Arial" w:cs="Arial"/>
          <w:b/>
          <w:bCs/>
          <w:color w:val="000000"/>
          <w:lang w:eastAsia="pl-PL"/>
        </w:rPr>
        <w:t xml:space="preserve">            </w:t>
      </w:r>
      <w:r w:rsidRPr="00FB5B96">
        <w:rPr>
          <w:rFonts w:ascii="Arial" w:eastAsia="Times New Roman" w:hAnsi="Arial" w:cs="Arial"/>
          <w:color w:val="000000"/>
          <w:lang w:eastAsia="pl-PL"/>
        </w:rPr>
        <w:t xml:space="preserve">                                                                       ………………………………………………</w:t>
      </w:r>
    </w:p>
    <w:p w14:paraId="4FD41774" w14:textId="77777777" w:rsidR="00FB5B96" w:rsidRPr="00FB5B96" w:rsidRDefault="00FB5B96" w:rsidP="00FB5B96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FB5B96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           podpis wnioskodawcy</w:t>
      </w:r>
    </w:p>
    <w:bookmarkEnd w:id="3"/>
    <w:p w14:paraId="16948AFE" w14:textId="77777777" w:rsidR="00FB5B96" w:rsidRPr="00FB5B96" w:rsidRDefault="00FB5B96" w:rsidP="00FB5B96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14:paraId="02372610" w14:textId="77777777" w:rsidR="00A940C7" w:rsidRDefault="00A940C7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14:paraId="18BBF394" w14:textId="77777777" w:rsidR="004829CA" w:rsidRPr="004829CA" w:rsidRDefault="004829CA" w:rsidP="004829CA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  <w:t>WYPEŁNIA członek Komisji Budżetowej:</w:t>
      </w:r>
    </w:p>
    <w:p w14:paraId="7D7C3E58" w14:textId="77777777" w:rsidR="004829CA" w:rsidRPr="004829CA" w:rsidRDefault="004829CA" w:rsidP="004829C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2270B50D" w14:textId="77777777"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Potwierdzam złożenie wniosku z kompletem załączników:</w:t>
      </w:r>
    </w:p>
    <w:p w14:paraId="58DE6998" w14:textId="77777777"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14:paraId="6785DD0F" w14:textId="77777777"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                                                                           ………………………….…………………………</w:t>
      </w:r>
    </w:p>
    <w:p w14:paraId="157E776C" w14:textId="77777777" w:rsid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color w:val="000000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                                                                                         </w:t>
      </w:r>
      <w:r w:rsidRPr="004829CA">
        <w:rPr>
          <w:rFonts w:ascii="Arial" w:eastAsia="Times New Roman" w:hAnsi="Arial" w:cs="Arial"/>
          <w:color w:val="000000"/>
          <w:lang w:eastAsia="pl-PL"/>
        </w:rPr>
        <w:t>Data i podpis Przewodniczącej/-go Komisji Budżetowej</w:t>
      </w:r>
    </w:p>
    <w:p w14:paraId="1A5CB9AB" w14:textId="77777777" w:rsidR="00514879" w:rsidRDefault="00514879" w:rsidP="00514879">
      <w:pPr>
        <w:spacing w:before="240" w:after="240" w:line="240" w:lineRule="auto"/>
        <w:rPr>
          <w:rFonts w:ascii="Arial" w:eastAsia="Times New Roman" w:hAnsi="Arial" w:cs="Arial"/>
          <w:color w:val="000000"/>
          <w:lang w:eastAsia="pl-PL"/>
        </w:rPr>
      </w:pPr>
    </w:p>
    <w:p w14:paraId="584B15AA" w14:textId="77777777" w:rsidR="00514879" w:rsidRDefault="00514879" w:rsidP="00514879">
      <w:pPr>
        <w:spacing w:before="240" w:after="240" w:line="240" w:lineRule="auto"/>
        <w:rPr>
          <w:rFonts w:ascii="Arial" w:eastAsia="Times New Roman" w:hAnsi="Arial" w:cs="Arial"/>
          <w:color w:val="000000"/>
          <w:lang w:eastAsia="pl-PL"/>
        </w:rPr>
      </w:pPr>
    </w:p>
    <w:p w14:paraId="1709C9E9" w14:textId="77777777" w:rsidR="00514879" w:rsidRPr="004829CA" w:rsidRDefault="00514879" w:rsidP="00514879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2FB81E16" w14:textId="77777777" w:rsidR="004829CA" w:rsidRPr="004829CA" w:rsidRDefault="004829CA" w:rsidP="004829CA">
      <w:pPr>
        <w:spacing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45670024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Przyznano/ nie przyznano* </w:t>
      </w:r>
      <w:r w:rsidR="0034382D">
        <w:rPr>
          <w:rFonts w:ascii="Arial" w:eastAsia="Times New Roman" w:hAnsi="Arial" w:cs="Arial"/>
          <w:b/>
          <w:bCs/>
          <w:color w:val="000000"/>
          <w:lang w:eastAsia="pl-PL"/>
        </w:rPr>
        <w:t>FINANSOWANI</w:t>
      </w:r>
      <w:r w:rsidR="00126E99">
        <w:rPr>
          <w:rFonts w:ascii="Arial" w:eastAsia="Times New Roman" w:hAnsi="Arial" w:cs="Arial"/>
          <w:b/>
          <w:bCs/>
          <w:color w:val="000000"/>
          <w:lang w:eastAsia="pl-PL"/>
        </w:rPr>
        <w:t>E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 w wysokości…………….……,</w:t>
      </w:r>
    </w:p>
    <w:p w14:paraId="1B7D503A" w14:textId="77777777" w:rsidR="004829CA" w:rsidRPr="004829CA" w:rsidRDefault="004829CA" w:rsidP="004829CA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Data rozpatrzenia wniosku………………………………………………….</w:t>
      </w:r>
    </w:p>
    <w:p w14:paraId="317B912B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 xml:space="preserve">* </w:t>
      </w:r>
      <w:r w:rsidRPr="004829CA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niepotrzebne skreślić</w:t>
      </w:r>
    </w:p>
    <w:p w14:paraId="6C7CFF20" w14:textId="77777777"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14:paraId="12546D08" w14:textId="10B01200"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Podpis Przewodnicząc</w:t>
      </w:r>
      <w:r w:rsidR="0018731B">
        <w:rPr>
          <w:rFonts w:ascii="Arial" w:eastAsia="Times New Roman" w:hAnsi="Arial" w:cs="Arial"/>
          <w:color w:val="000000"/>
          <w:lang w:eastAsia="pl-PL"/>
        </w:rPr>
        <w:t>ej</w:t>
      </w:r>
      <w:r w:rsidRPr="004829CA">
        <w:rPr>
          <w:rFonts w:ascii="Arial" w:eastAsia="Times New Roman" w:hAnsi="Arial" w:cs="Arial"/>
          <w:color w:val="000000"/>
          <w:lang w:eastAsia="pl-PL"/>
        </w:rPr>
        <w:t>/</w:t>
      </w:r>
      <w:r w:rsidR="0018731B">
        <w:rPr>
          <w:rFonts w:ascii="Arial" w:eastAsia="Times New Roman" w:hAnsi="Arial" w:cs="Arial"/>
          <w:color w:val="000000"/>
          <w:lang w:eastAsia="pl-PL"/>
        </w:rPr>
        <w:t>-go</w:t>
      </w:r>
      <w:r w:rsidRPr="004829CA">
        <w:rPr>
          <w:rFonts w:ascii="Arial" w:eastAsia="Times New Roman" w:hAnsi="Arial" w:cs="Arial"/>
          <w:color w:val="000000"/>
          <w:lang w:eastAsia="pl-PL"/>
        </w:rPr>
        <w:t xml:space="preserve"> </w:t>
      </w:r>
      <w:r w:rsidR="00FB5B96">
        <w:rPr>
          <w:rFonts w:ascii="Arial" w:eastAsia="Times New Roman" w:hAnsi="Arial" w:cs="Arial"/>
          <w:color w:val="000000"/>
          <w:lang w:eastAsia="pl-PL"/>
        </w:rPr>
        <w:t>Samorządu Doktorantów IO PAN</w:t>
      </w:r>
      <w:r w:rsidRPr="004829CA">
        <w:rPr>
          <w:rFonts w:ascii="Arial" w:eastAsia="Times New Roman" w:hAnsi="Arial" w:cs="Arial"/>
          <w:color w:val="000000"/>
          <w:lang w:eastAsia="pl-PL"/>
        </w:rPr>
        <w:t>:</w:t>
      </w:r>
    </w:p>
    <w:p w14:paraId="4BE78FDE" w14:textId="77777777"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…………………………………………………………..</w:t>
      </w:r>
    </w:p>
    <w:p w14:paraId="0D8707D3" w14:textId="77777777" w:rsidR="00A51035" w:rsidRPr="00E2487B" w:rsidRDefault="00A51035">
      <w:pPr>
        <w:rPr>
          <w:rFonts w:ascii="Arial" w:hAnsi="Arial" w:cs="Arial"/>
        </w:rPr>
      </w:pPr>
    </w:p>
    <w:sectPr w:rsidR="00A51035" w:rsidRPr="00E2487B" w:rsidSect="00A40F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6ACE66" w14:textId="77777777" w:rsidR="00570222" w:rsidRDefault="00570222" w:rsidP="00E2487B">
      <w:pPr>
        <w:spacing w:after="0" w:line="240" w:lineRule="auto"/>
      </w:pPr>
      <w:r>
        <w:separator/>
      </w:r>
    </w:p>
  </w:endnote>
  <w:endnote w:type="continuationSeparator" w:id="0">
    <w:p w14:paraId="69853075" w14:textId="77777777" w:rsidR="00570222" w:rsidRDefault="00570222" w:rsidP="00E24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18044680"/>
      <w:docPartObj>
        <w:docPartGallery w:val="Page Numbers (Bottom of Page)"/>
        <w:docPartUnique/>
      </w:docPartObj>
    </w:sdtPr>
    <w:sdtContent>
      <w:p w14:paraId="1AFB4451" w14:textId="77777777" w:rsidR="00E2487B" w:rsidRDefault="00A40FA0">
        <w:pPr>
          <w:pStyle w:val="Stopka"/>
          <w:jc w:val="right"/>
        </w:pPr>
        <w:r>
          <w:fldChar w:fldCharType="begin"/>
        </w:r>
        <w:r w:rsidR="00E2487B">
          <w:instrText>PAGE   \* MERGEFORMAT</w:instrText>
        </w:r>
        <w:r>
          <w:fldChar w:fldCharType="separate"/>
        </w:r>
        <w:r w:rsidR="00895215">
          <w:rPr>
            <w:noProof/>
          </w:rPr>
          <w:t>2</w:t>
        </w:r>
        <w:r>
          <w:fldChar w:fldCharType="end"/>
        </w:r>
      </w:p>
    </w:sdtContent>
  </w:sdt>
  <w:p w14:paraId="3478977E" w14:textId="77777777" w:rsidR="00E2487B" w:rsidRDefault="00E2487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3A952F" w14:textId="77777777" w:rsidR="00570222" w:rsidRDefault="00570222" w:rsidP="00E2487B">
      <w:pPr>
        <w:spacing w:after="0" w:line="240" w:lineRule="auto"/>
      </w:pPr>
      <w:r>
        <w:separator/>
      </w:r>
    </w:p>
  </w:footnote>
  <w:footnote w:type="continuationSeparator" w:id="0">
    <w:p w14:paraId="7933EDDB" w14:textId="77777777" w:rsidR="00570222" w:rsidRDefault="00570222" w:rsidP="00E248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E85ED3"/>
    <w:multiLevelType w:val="multilevel"/>
    <w:tmpl w:val="05F0464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B819DC"/>
    <w:multiLevelType w:val="multilevel"/>
    <w:tmpl w:val="A3FEEDE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B5552F"/>
    <w:multiLevelType w:val="multilevel"/>
    <w:tmpl w:val="6ADE3C8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0276B41"/>
    <w:multiLevelType w:val="multilevel"/>
    <w:tmpl w:val="BBB0E45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A76954"/>
    <w:multiLevelType w:val="hybridMultilevel"/>
    <w:tmpl w:val="B5561164"/>
    <w:lvl w:ilvl="0" w:tplc="3AE8617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7329994">
    <w:abstractNumId w:val="3"/>
    <w:lvlOverride w:ilvl="0">
      <w:lvl w:ilvl="0">
        <w:numFmt w:val="decimal"/>
        <w:lvlText w:val="%1."/>
        <w:lvlJc w:val="left"/>
      </w:lvl>
    </w:lvlOverride>
  </w:num>
  <w:num w:numId="2" w16cid:durableId="1781298032">
    <w:abstractNumId w:val="1"/>
    <w:lvlOverride w:ilvl="0">
      <w:lvl w:ilvl="0">
        <w:numFmt w:val="decimal"/>
        <w:lvlText w:val="%1."/>
        <w:lvlJc w:val="left"/>
      </w:lvl>
    </w:lvlOverride>
  </w:num>
  <w:num w:numId="3" w16cid:durableId="6715961">
    <w:abstractNumId w:val="0"/>
    <w:lvlOverride w:ilvl="0">
      <w:lvl w:ilvl="0">
        <w:numFmt w:val="decimal"/>
        <w:lvlText w:val="%1."/>
        <w:lvlJc w:val="left"/>
      </w:lvl>
    </w:lvlOverride>
  </w:num>
  <w:num w:numId="4" w16cid:durableId="1895120054">
    <w:abstractNumId w:val="2"/>
    <w:lvlOverride w:ilvl="0">
      <w:lvl w:ilvl="0">
        <w:numFmt w:val="decimal"/>
        <w:lvlText w:val="%1."/>
        <w:lvlJc w:val="left"/>
      </w:lvl>
    </w:lvlOverride>
  </w:num>
  <w:num w:numId="5" w16cid:durableId="20982047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7U0tDA3sTAwNjJU0lEKTi0uzszPAymwqAUAKcqlQSwAAAA="/>
  </w:docVars>
  <w:rsids>
    <w:rsidRoot w:val="004829CA"/>
    <w:rsid w:val="00031F0C"/>
    <w:rsid w:val="00126E99"/>
    <w:rsid w:val="0018731B"/>
    <w:rsid w:val="001D1F61"/>
    <w:rsid w:val="002C7A9C"/>
    <w:rsid w:val="0034382D"/>
    <w:rsid w:val="003F3D5E"/>
    <w:rsid w:val="00452A4E"/>
    <w:rsid w:val="004829CA"/>
    <w:rsid w:val="00514879"/>
    <w:rsid w:val="00570222"/>
    <w:rsid w:val="006003E6"/>
    <w:rsid w:val="0066628B"/>
    <w:rsid w:val="006A65DA"/>
    <w:rsid w:val="00742962"/>
    <w:rsid w:val="007E4581"/>
    <w:rsid w:val="007F7CC2"/>
    <w:rsid w:val="00895215"/>
    <w:rsid w:val="008D5B6E"/>
    <w:rsid w:val="008E58C0"/>
    <w:rsid w:val="009077C7"/>
    <w:rsid w:val="00916EC3"/>
    <w:rsid w:val="00A066E2"/>
    <w:rsid w:val="00A40FA0"/>
    <w:rsid w:val="00A51035"/>
    <w:rsid w:val="00A67D3C"/>
    <w:rsid w:val="00A940C7"/>
    <w:rsid w:val="00AC3CF3"/>
    <w:rsid w:val="00B77393"/>
    <w:rsid w:val="00BB71C3"/>
    <w:rsid w:val="00CA5D7F"/>
    <w:rsid w:val="00D279DB"/>
    <w:rsid w:val="00E2487B"/>
    <w:rsid w:val="00E65960"/>
    <w:rsid w:val="00FB5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DFC47"/>
  <w15:docId w15:val="{A0C26FA2-5E66-4A2D-968D-58AE519E8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0FA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482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24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2487B"/>
  </w:style>
  <w:style w:type="paragraph" w:styleId="Stopka">
    <w:name w:val="footer"/>
    <w:basedOn w:val="Normalny"/>
    <w:link w:val="StopkaZnak"/>
    <w:uiPriority w:val="99"/>
    <w:unhideWhenUsed/>
    <w:rsid w:val="00E24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2487B"/>
  </w:style>
  <w:style w:type="paragraph" w:styleId="Akapitzlist">
    <w:name w:val="List Paragraph"/>
    <w:basedOn w:val="Normalny"/>
    <w:uiPriority w:val="34"/>
    <w:qFormat/>
    <w:rsid w:val="006A65DA"/>
    <w:pPr>
      <w:ind w:left="720"/>
      <w:contextualSpacing/>
    </w:pPr>
  </w:style>
  <w:style w:type="table" w:styleId="Tabela-Siatka">
    <w:name w:val="Table Grid"/>
    <w:basedOn w:val="Standardowy"/>
    <w:uiPriority w:val="39"/>
    <w:rsid w:val="00343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6628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628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628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628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628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6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6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8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85075-59AF-47E5-85C8-3EE53CFFC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ronika Patuła</dc:creator>
  <cp:lastModifiedBy>Weronika Patuła</cp:lastModifiedBy>
  <cp:revision>2</cp:revision>
  <dcterms:created xsi:type="dcterms:W3CDTF">2025-10-25T10:13:00Z</dcterms:created>
  <dcterms:modified xsi:type="dcterms:W3CDTF">2025-10-2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484bd1-6de2-48de-9779-5d02641f99db</vt:lpwstr>
  </property>
</Properties>
</file>